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A69D7D" w14:textId="4C31579B" w:rsidR="000B3BA6" w:rsidRPr="000B3BA6" w:rsidRDefault="000B3BA6" w:rsidP="000B3BA6">
      <w:pPr>
        <w:ind w:firstLineChars="200" w:firstLine="480"/>
        <w:rPr>
          <w:rFonts w:ascii="Times New Roman" w:eastAsia="黑体" w:hAnsi="Times New Roman" w:cs="Times New Roman"/>
          <w:sz w:val="24"/>
          <w:szCs w:val="24"/>
        </w:rPr>
      </w:pPr>
      <w:r w:rsidRPr="000B3BA6">
        <w:rPr>
          <w:rFonts w:ascii="Times New Roman" w:eastAsia="黑体" w:hAnsi="Times New Roman" w:cs="Times New Roman"/>
          <w:sz w:val="24"/>
          <w:szCs w:val="24"/>
        </w:rPr>
        <w:t>附件</w:t>
      </w:r>
      <w:r w:rsidRPr="000B3BA6">
        <w:rPr>
          <w:rFonts w:ascii="Times New Roman" w:eastAsia="黑体" w:hAnsi="Times New Roman" w:cs="Times New Roman"/>
          <w:sz w:val="24"/>
          <w:szCs w:val="24"/>
        </w:rPr>
        <w:t>2-4</w:t>
      </w:r>
    </w:p>
    <w:p w14:paraId="71B5253A" w14:textId="16B83DDD" w:rsidR="00A32DD4" w:rsidRPr="000B3BA6" w:rsidRDefault="00CC79FB">
      <w:pPr>
        <w:ind w:firstLineChars="200" w:firstLine="562"/>
        <w:jc w:val="center"/>
        <w:rPr>
          <w:rFonts w:ascii="黑体" w:eastAsia="黑体" w:hAnsi="宋体" w:hint="eastAsia"/>
          <w:b/>
          <w:bCs/>
          <w:sz w:val="28"/>
          <w:szCs w:val="28"/>
        </w:rPr>
      </w:pPr>
      <w:r w:rsidRPr="000B3BA6">
        <w:rPr>
          <w:rFonts w:ascii="黑体" w:eastAsia="黑体" w:hAnsi="宋体" w:hint="eastAsia"/>
          <w:b/>
          <w:bCs/>
          <w:sz w:val="28"/>
          <w:szCs w:val="28"/>
        </w:rPr>
        <w:t>中国地理学会团体标准（征求意见稿）</w:t>
      </w:r>
    </w:p>
    <w:p w14:paraId="4D621E9A" w14:textId="77777777" w:rsidR="00A32DD4" w:rsidRPr="000B3BA6" w:rsidRDefault="00CC79FB">
      <w:pPr>
        <w:ind w:firstLineChars="200" w:firstLine="562"/>
        <w:jc w:val="center"/>
        <w:rPr>
          <w:rFonts w:ascii="黑体" w:eastAsia="黑体" w:hAnsi="宋体" w:hint="eastAsia"/>
          <w:b/>
          <w:bCs/>
          <w:sz w:val="28"/>
          <w:szCs w:val="28"/>
        </w:rPr>
      </w:pPr>
      <w:r w:rsidRPr="000B3BA6">
        <w:rPr>
          <w:rFonts w:ascii="黑体" w:eastAsia="黑体" w:hAnsi="宋体" w:hint="eastAsia"/>
          <w:b/>
          <w:bCs/>
          <w:sz w:val="28"/>
          <w:szCs w:val="28"/>
        </w:rPr>
        <w:t>意见反馈表</w:t>
      </w:r>
    </w:p>
    <w:p w14:paraId="483CCF97" w14:textId="77777777" w:rsidR="00A32DD4" w:rsidRDefault="00CC79FB">
      <w:pPr>
        <w:ind w:firstLineChars="200" w:firstLine="420"/>
        <w:jc w:val="right"/>
        <w:rPr>
          <w:rFonts w:ascii="黑体" w:eastAsia="黑体" w:hAnsi="宋体" w:hint="eastAsia"/>
          <w:sz w:val="24"/>
          <w:szCs w:val="24"/>
        </w:rPr>
      </w:pPr>
      <w:r>
        <w:rPr>
          <w:rFonts w:ascii="宋体" w:hAnsi="宋体" w:hint="eastAsia"/>
        </w:rPr>
        <w:t>填写日期：_______年_____月______日</w:t>
      </w:r>
    </w:p>
    <w:tbl>
      <w:tblPr>
        <w:tblW w:w="146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142"/>
        <w:gridCol w:w="1275"/>
        <w:gridCol w:w="1918"/>
        <w:gridCol w:w="1201"/>
        <w:gridCol w:w="2432"/>
        <w:gridCol w:w="639"/>
        <w:gridCol w:w="1323"/>
        <w:gridCol w:w="4820"/>
      </w:tblGrid>
      <w:tr w:rsidR="00A32DD4" w14:paraId="0E72FF54" w14:textId="77777777">
        <w:trPr>
          <w:trHeight w:val="539"/>
        </w:trPr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9EEF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计划编号</w:t>
            </w:r>
          </w:p>
        </w:tc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210D0" w14:textId="567C33F9" w:rsidR="00A32DD4" w:rsidRPr="00C00AAE" w:rsidRDefault="000D463C">
            <w:pPr>
              <w:rPr>
                <w:rFonts w:ascii="Times New Roman" w:hAnsi="Times New Roman" w:cs="Times New Roman"/>
              </w:rPr>
            </w:pPr>
            <w:r w:rsidRPr="000D463C">
              <w:rPr>
                <w:rFonts w:ascii="Times New Roman" w:hAnsi="Times New Roman" w:cs="Times New Roman"/>
              </w:rPr>
              <w:t>T/ZGDLXH JH-110-2026</w:t>
            </w: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BDB2D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项目名称</w:t>
            </w:r>
          </w:p>
        </w:tc>
        <w:tc>
          <w:tcPr>
            <w:tcW w:w="92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3F821" w14:textId="63081E84" w:rsidR="00A32DD4" w:rsidRDefault="00C00AAE">
            <w:pPr>
              <w:rPr>
                <w:rFonts w:ascii="宋体" w:hAnsi="宋体" w:hint="eastAsia"/>
              </w:rPr>
            </w:pPr>
            <w:r w:rsidRPr="00C00AAE">
              <w:rPr>
                <w:rFonts w:ascii="宋体" w:hAnsi="宋体" w:hint="eastAsia"/>
              </w:rPr>
              <w:t>《</w:t>
            </w:r>
            <w:r w:rsidR="000D463C" w:rsidRPr="000D463C">
              <w:rPr>
                <w:rFonts w:ascii="宋体" w:hAnsi="宋体" w:hint="eastAsia"/>
              </w:rPr>
              <w:t>地标生境：抚松露水河松籽红松林</w:t>
            </w:r>
            <w:r w:rsidRPr="00C00AAE">
              <w:rPr>
                <w:rFonts w:ascii="宋体" w:hAnsi="宋体" w:hint="eastAsia"/>
              </w:rPr>
              <w:t>》</w:t>
            </w:r>
          </w:p>
        </w:tc>
      </w:tr>
      <w:tr w:rsidR="00A32DD4" w14:paraId="3BFFE5F2" w14:textId="77777777">
        <w:trPr>
          <w:trHeight w:val="539"/>
        </w:trPr>
        <w:tc>
          <w:tcPr>
            <w:tcW w:w="99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65AC034" w14:textId="352A137D" w:rsidR="00A32DD4" w:rsidRDefault="00CC79FB" w:rsidP="000B3BA6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  <w:spacing w:val="20"/>
              </w:rPr>
              <w:t>意见回复人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28C4928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姓名</w:t>
            </w:r>
          </w:p>
        </w:tc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F5B32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A7AF0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电话</w:t>
            </w:r>
          </w:p>
        </w:tc>
        <w:tc>
          <w:tcPr>
            <w:tcW w:w="30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B00B6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71071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电子邮件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EC673" w14:textId="77777777" w:rsidR="00A32DD4" w:rsidRDefault="00A32DD4">
            <w:pPr>
              <w:rPr>
                <w:rFonts w:ascii="宋体" w:hAnsi="宋体" w:hint="eastAsia"/>
              </w:rPr>
            </w:pPr>
          </w:p>
        </w:tc>
      </w:tr>
      <w:tr w:rsidR="00A32DD4" w14:paraId="6FC085A8" w14:textId="77777777">
        <w:trPr>
          <w:trHeight w:val="539"/>
        </w:trPr>
        <w:tc>
          <w:tcPr>
            <w:tcW w:w="99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54948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93D3A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工作单位</w:t>
            </w:r>
          </w:p>
        </w:tc>
        <w:tc>
          <w:tcPr>
            <w:tcW w:w="61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EAD64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EAE91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通信地址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BD755" w14:textId="77777777" w:rsidR="00A32DD4" w:rsidRDefault="00A32DD4">
            <w:pPr>
              <w:rPr>
                <w:rFonts w:ascii="宋体" w:hAnsi="宋体" w:hint="eastAsia"/>
              </w:rPr>
            </w:pPr>
          </w:p>
        </w:tc>
      </w:tr>
      <w:tr w:rsidR="00A32DD4" w14:paraId="3DE1C22C" w14:textId="77777777">
        <w:tc>
          <w:tcPr>
            <w:tcW w:w="14601" w:type="dxa"/>
            <w:gridSpan w:val="9"/>
          </w:tcPr>
          <w:p w14:paraId="47D47D8F" w14:textId="77777777" w:rsidR="00A32DD4" w:rsidRDefault="00CC79FB">
            <w:pPr>
              <w:spacing w:line="360" w:lineRule="auto"/>
              <w:jc w:val="center"/>
              <w:rPr>
                <w:rFonts w:ascii="黑体" w:eastAsia="黑体" w:hAnsi="宋体" w:hint="eastAsia"/>
                <w:bCs/>
                <w:spacing w:val="20"/>
                <w:sz w:val="24"/>
                <w:szCs w:val="24"/>
              </w:rPr>
            </w:pPr>
            <w:r>
              <w:rPr>
                <w:rFonts w:ascii="黑体" w:eastAsia="黑体" w:hAnsi="宋体" w:hint="eastAsia"/>
                <w:sz w:val="24"/>
                <w:szCs w:val="24"/>
              </w:rPr>
              <w:t>具体意见和建议</w:t>
            </w:r>
          </w:p>
        </w:tc>
      </w:tr>
      <w:tr w:rsidR="00A32DD4" w14:paraId="75199A4E" w14:textId="77777777">
        <w:tc>
          <w:tcPr>
            <w:tcW w:w="851" w:type="dxa"/>
            <w:tcBorders>
              <w:bottom w:val="single" w:sz="4" w:space="0" w:color="auto"/>
            </w:tcBorders>
          </w:tcPr>
          <w:p w14:paraId="18E2E90E" w14:textId="77777777" w:rsidR="00A32DD4" w:rsidRDefault="00CC79FB" w:rsidP="000B3BA6">
            <w:pPr>
              <w:spacing w:line="360" w:lineRule="auto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序号</w:t>
            </w:r>
          </w:p>
        </w:tc>
        <w:tc>
          <w:tcPr>
            <w:tcW w:w="1417" w:type="dxa"/>
            <w:gridSpan w:val="2"/>
            <w:tcBorders>
              <w:bottom w:val="single" w:sz="4" w:space="0" w:color="auto"/>
            </w:tcBorders>
          </w:tcPr>
          <w:p w14:paraId="5413741C" w14:textId="77777777" w:rsidR="00A32DD4" w:rsidRDefault="00CC79FB" w:rsidP="000B3BA6">
            <w:pPr>
              <w:spacing w:line="360" w:lineRule="auto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章条编号</w:t>
            </w:r>
          </w:p>
        </w:tc>
        <w:tc>
          <w:tcPr>
            <w:tcW w:w="5551" w:type="dxa"/>
            <w:gridSpan w:val="3"/>
            <w:tcBorders>
              <w:bottom w:val="single" w:sz="4" w:space="0" w:color="auto"/>
            </w:tcBorders>
          </w:tcPr>
          <w:p w14:paraId="095A2E97" w14:textId="77777777" w:rsidR="00A32DD4" w:rsidRDefault="00CC79FB" w:rsidP="000B3BA6">
            <w:pPr>
              <w:spacing w:line="360" w:lineRule="auto"/>
              <w:ind w:firstLine="560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意见或建议</w:t>
            </w:r>
          </w:p>
        </w:tc>
        <w:tc>
          <w:tcPr>
            <w:tcW w:w="6782" w:type="dxa"/>
            <w:gridSpan w:val="3"/>
            <w:tcBorders>
              <w:bottom w:val="single" w:sz="4" w:space="0" w:color="auto"/>
            </w:tcBorders>
          </w:tcPr>
          <w:p w14:paraId="63BA1738" w14:textId="77777777" w:rsidR="00A32DD4" w:rsidRDefault="00CC79FB" w:rsidP="000B3BA6">
            <w:pPr>
              <w:spacing w:line="360" w:lineRule="auto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理由</w:t>
            </w:r>
          </w:p>
        </w:tc>
      </w:tr>
      <w:tr w:rsidR="00A32DD4" w14:paraId="4F0FEF35" w14:textId="77777777">
        <w:trPr>
          <w:trHeight w:val="446"/>
        </w:trPr>
        <w:tc>
          <w:tcPr>
            <w:tcW w:w="851" w:type="dxa"/>
            <w:tcBorders>
              <w:bottom w:val="single" w:sz="4" w:space="0" w:color="auto"/>
              <w:right w:val="single" w:sz="4" w:space="0" w:color="auto"/>
            </w:tcBorders>
          </w:tcPr>
          <w:p w14:paraId="72418FCE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6BA36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28481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7DF22F5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73825D4B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897C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45B41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DA6E7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28C109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4A09B8C2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1FD14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6EBC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F8FA8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96BE26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42467DFC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1CC1B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01BA6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8241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5EAE02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38516AF9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C0A22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D8F2B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A562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775DA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20CB590A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1A3FC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CB6A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77EFC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4F2F0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311A80F3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38B08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986C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53898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E8FC0F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5CF890E3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1B847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75900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E53B5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1E0027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111EB436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right w:val="single" w:sz="4" w:space="0" w:color="auto"/>
            </w:tcBorders>
          </w:tcPr>
          <w:p w14:paraId="46DB418F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6EF6C5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FDCC05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</w:tcBorders>
          </w:tcPr>
          <w:p w14:paraId="1688973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7334D58E" w14:textId="77777777">
        <w:trPr>
          <w:trHeight w:val="488"/>
        </w:trPr>
        <w:tc>
          <w:tcPr>
            <w:tcW w:w="14601" w:type="dxa"/>
            <w:gridSpan w:val="9"/>
            <w:vAlign w:val="center"/>
          </w:tcPr>
          <w:p w14:paraId="61F4462B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注：如果需要陈述的技术内容较多，可另附页。</w:t>
            </w:r>
          </w:p>
        </w:tc>
      </w:tr>
    </w:tbl>
    <w:p w14:paraId="4CF1A50B" w14:textId="77777777" w:rsidR="00A32DD4" w:rsidRDefault="00A32DD4"/>
    <w:sectPr w:rsidR="00A32DD4">
      <w:headerReference w:type="default" r:id="rId7"/>
      <w:footerReference w:type="default" r:id="rId8"/>
      <w:footerReference w:type="first" r:id="rId9"/>
      <w:pgSz w:w="16838" w:h="11906" w:orient="landscape"/>
      <w:pgMar w:top="1797" w:right="1440" w:bottom="1797" w:left="1440" w:header="851" w:footer="992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F2D010" w14:textId="77777777" w:rsidR="00D36F75" w:rsidRDefault="00D36F75">
      <w:r>
        <w:separator/>
      </w:r>
    </w:p>
    <w:p w14:paraId="092499B5" w14:textId="77777777" w:rsidR="00D36F75" w:rsidRDefault="00D36F75"/>
    <w:p w14:paraId="5C296874" w14:textId="77777777" w:rsidR="00D36F75" w:rsidRDefault="00D36F75"/>
  </w:endnote>
  <w:endnote w:type="continuationSeparator" w:id="0">
    <w:p w14:paraId="7A232FDE" w14:textId="77777777" w:rsidR="00D36F75" w:rsidRDefault="00D36F75">
      <w:r>
        <w:continuationSeparator/>
      </w:r>
    </w:p>
    <w:p w14:paraId="32F04D5D" w14:textId="77777777" w:rsidR="00D36F75" w:rsidRDefault="00D36F75"/>
    <w:p w14:paraId="47D4AA0C" w14:textId="77777777" w:rsidR="00D36F75" w:rsidRDefault="00D36F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3156922"/>
    </w:sdtPr>
    <w:sdtContent>
      <w:p w14:paraId="7C167033" w14:textId="0FD1DA82" w:rsidR="00A32DD4" w:rsidRDefault="00CC79FB">
        <w:pPr>
          <w:pStyle w:val="a5"/>
          <w:ind w:firstLine="36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6325" w:rsidRPr="00FA6325">
          <w:rPr>
            <w:noProof/>
            <w:lang w:val="zh-CN"/>
          </w:rPr>
          <w:t>2</w:t>
        </w:r>
        <w:r>
          <w:rPr>
            <w:lang w:val="zh-CN"/>
          </w:rPr>
          <w:fldChar w:fldCharType="end"/>
        </w:r>
      </w:p>
    </w:sdtContent>
  </w:sdt>
  <w:p w14:paraId="03DB4214" w14:textId="77777777" w:rsidR="00A32DD4" w:rsidRDefault="00A32DD4">
    <w:pPr>
      <w:pStyle w:val="a5"/>
      <w:ind w:firstLine="360"/>
    </w:pPr>
  </w:p>
  <w:p w14:paraId="6C0AD3DC" w14:textId="77777777" w:rsidR="00596EA0" w:rsidRDefault="00596EA0"/>
  <w:p w14:paraId="3F60708C" w14:textId="77777777" w:rsidR="00A704C9" w:rsidRDefault="00A704C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3156923"/>
    </w:sdtPr>
    <w:sdtContent>
      <w:p w14:paraId="66A5E3AA" w14:textId="203260A2" w:rsidR="00A32DD4" w:rsidRDefault="00CC79FB">
        <w:pPr>
          <w:pStyle w:val="a5"/>
          <w:ind w:firstLine="36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6325" w:rsidRPr="00FA6325">
          <w:rPr>
            <w:noProof/>
            <w:lang w:val="zh-CN"/>
          </w:rPr>
          <w:t>1</w:t>
        </w:r>
        <w:r>
          <w:rPr>
            <w:lang w:val="zh-CN"/>
          </w:rPr>
          <w:fldChar w:fldCharType="end"/>
        </w:r>
      </w:p>
    </w:sdtContent>
  </w:sdt>
  <w:p w14:paraId="051BCC8D" w14:textId="77777777" w:rsidR="00A32DD4" w:rsidRDefault="00A32DD4">
    <w:pPr>
      <w:pStyle w:val="a5"/>
      <w:ind w:firstLine="360"/>
    </w:pPr>
  </w:p>
  <w:p w14:paraId="32DE1898" w14:textId="77777777" w:rsidR="00596EA0" w:rsidRDefault="00596EA0"/>
  <w:p w14:paraId="6E6C3C8D" w14:textId="77777777" w:rsidR="00A704C9" w:rsidRDefault="00A704C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2E6C2C" w14:textId="77777777" w:rsidR="00D36F75" w:rsidRDefault="00D36F75">
      <w:r>
        <w:separator/>
      </w:r>
    </w:p>
    <w:p w14:paraId="73F894F2" w14:textId="77777777" w:rsidR="00D36F75" w:rsidRDefault="00D36F75"/>
    <w:p w14:paraId="2276F443" w14:textId="77777777" w:rsidR="00D36F75" w:rsidRDefault="00D36F75"/>
  </w:footnote>
  <w:footnote w:type="continuationSeparator" w:id="0">
    <w:p w14:paraId="43CC3525" w14:textId="77777777" w:rsidR="00D36F75" w:rsidRDefault="00D36F75">
      <w:r>
        <w:continuationSeparator/>
      </w:r>
    </w:p>
    <w:p w14:paraId="0C1FA23D" w14:textId="77777777" w:rsidR="00D36F75" w:rsidRDefault="00D36F75"/>
    <w:p w14:paraId="349FB0D0" w14:textId="77777777" w:rsidR="00D36F75" w:rsidRDefault="00D36F7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9A1672" w14:textId="77777777" w:rsidR="00A32DD4" w:rsidRDefault="00CC79FB">
    <w:pPr>
      <w:pStyle w:val="a7"/>
      <w:ind w:firstLine="360"/>
      <w:jc w:val="right"/>
      <w:rPr>
        <w:sz w:val="21"/>
        <w:szCs w:val="21"/>
      </w:rPr>
    </w:pPr>
    <w:r>
      <w:rPr>
        <w:rFonts w:hint="eastAsia"/>
      </w:rPr>
      <w:tab/>
    </w:r>
    <w:r>
      <w:rPr>
        <w:rFonts w:hint="eastAsia"/>
      </w:rPr>
      <w:tab/>
    </w:r>
    <w:r>
      <w:rPr>
        <w:rFonts w:hint="eastAsia"/>
        <w:sz w:val="21"/>
        <w:szCs w:val="21"/>
      </w:rPr>
      <w:tab/>
    </w:r>
  </w:p>
  <w:p w14:paraId="7A5C0F6B" w14:textId="77777777" w:rsidR="00A32DD4" w:rsidRDefault="00CC79FB">
    <w:pPr>
      <w:pStyle w:val="a7"/>
      <w:ind w:right="105" w:firstLine="420"/>
      <w:jc w:val="right"/>
    </w:pPr>
    <w:r>
      <w:rPr>
        <w:rFonts w:hint="eastAsia"/>
        <w:sz w:val="21"/>
        <w:szCs w:val="21"/>
      </w:rPr>
      <w:t>(</w:t>
    </w:r>
    <w:r>
      <w:rPr>
        <w:rFonts w:hint="eastAsia"/>
        <w:sz w:val="21"/>
        <w:szCs w:val="21"/>
      </w:rPr>
      <w:t>续</w:t>
    </w:r>
    <w:r>
      <w:rPr>
        <w:rFonts w:hint="eastAsia"/>
        <w:sz w:val="21"/>
        <w:szCs w:val="21"/>
      </w:rPr>
      <w:t>)</w:t>
    </w:r>
  </w:p>
  <w:p w14:paraId="266A4FCD" w14:textId="77777777" w:rsidR="00596EA0" w:rsidRDefault="00596EA0"/>
  <w:p w14:paraId="3F46E714" w14:textId="77777777" w:rsidR="00A704C9" w:rsidRDefault="00A704C9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1NDA1NDGxMDA3MDNX0lEKTi0uzszPAykwrAUAvplHtiwAAAA="/>
    <w:docVar w:name="commondata" w:val="eyJoZGlkIjoiZGYwZDZiM2Q2ZjM0MzY5MzNlZGQxNDlkNjJlMjY1ZDIifQ=="/>
  </w:docVars>
  <w:rsids>
    <w:rsidRoot w:val="00334F39"/>
    <w:rsid w:val="000149D1"/>
    <w:rsid w:val="00037647"/>
    <w:rsid w:val="00075C3C"/>
    <w:rsid w:val="000A2DE1"/>
    <w:rsid w:val="000B3BA6"/>
    <w:rsid w:val="000D463C"/>
    <w:rsid w:val="000E3F96"/>
    <w:rsid w:val="001166DF"/>
    <w:rsid w:val="001511F6"/>
    <w:rsid w:val="00154F80"/>
    <w:rsid w:val="00277651"/>
    <w:rsid w:val="00334324"/>
    <w:rsid w:val="00334F39"/>
    <w:rsid w:val="003D5613"/>
    <w:rsid w:val="004673F9"/>
    <w:rsid w:val="00561FC3"/>
    <w:rsid w:val="00596EA0"/>
    <w:rsid w:val="00613670"/>
    <w:rsid w:val="00614CD4"/>
    <w:rsid w:val="00676C61"/>
    <w:rsid w:val="0069583E"/>
    <w:rsid w:val="006C1A85"/>
    <w:rsid w:val="00706EF5"/>
    <w:rsid w:val="007241D4"/>
    <w:rsid w:val="00734E12"/>
    <w:rsid w:val="007E151D"/>
    <w:rsid w:val="007F5303"/>
    <w:rsid w:val="0082777A"/>
    <w:rsid w:val="00880DDF"/>
    <w:rsid w:val="00886E1D"/>
    <w:rsid w:val="008A19E6"/>
    <w:rsid w:val="00903C6F"/>
    <w:rsid w:val="0092630C"/>
    <w:rsid w:val="00926E4B"/>
    <w:rsid w:val="00A32DD4"/>
    <w:rsid w:val="00A704C9"/>
    <w:rsid w:val="00B10644"/>
    <w:rsid w:val="00B602BE"/>
    <w:rsid w:val="00C00AAE"/>
    <w:rsid w:val="00C12EF3"/>
    <w:rsid w:val="00C565E6"/>
    <w:rsid w:val="00CC79FB"/>
    <w:rsid w:val="00CD2EB1"/>
    <w:rsid w:val="00D36F75"/>
    <w:rsid w:val="00D53918"/>
    <w:rsid w:val="00DA1E97"/>
    <w:rsid w:val="00E97019"/>
    <w:rsid w:val="00EB3BA8"/>
    <w:rsid w:val="00FA6325"/>
    <w:rsid w:val="00FA78AA"/>
    <w:rsid w:val="0808292A"/>
    <w:rsid w:val="20736D71"/>
    <w:rsid w:val="49B06B72"/>
    <w:rsid w:val="638B61DA"/>
    <w:rsid w:val="75A40A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7E2434"/>
  <w15:docId w15:val="{FED20ED3-3CCA-4399-8280-3010B4399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qFormat/>
    <w:pPr>
      <w:widowControl w:val="0"/>
      <w:jc w:val="both"/>
    </w:pPr>
    <w:rPr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326862-0540-4950-B530-B916659675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5</Words>
  <Characters>203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ngLei</cp:lastModifiedBy>
  <cp:revision>4</cp:revision>
  <dcterms:created xsi:type="dcterms:W3CDTF">2024-03-26T12:50:00Z</dcterms:created>
  <dcterms:modified xsi:type="dcterms:W3CDTF">2026-07-09T0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88</vt:lpwstr>
  </property>
  <property fmtid="{D5CDD505-2E9C-101B-9397-08002B2CF9AE}" pid="3" name="ICV">
    <vt:lpwstr>76E8509860CD445ABABEBADDA38F0E3E_13</vt:lpwstr>
  </property>
</Properties>
</file>